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52A2E" w14:textId="77777777" w:rsidR="00985BFE" w:rsidRPr="006172B5" w:rsidRDefault="00985BFE" w:rsidP="00985BFE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186FD9BD" w14:textId="77777777" w:rsidR="00985BFE" w:rsidRPr="006172B5" w:rsidRDefault="00985BFE" w:rsidP="00985BFE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8"/>
          <w:szCs w:val="28"/>
          <w:u w:val="single"/>
          <w:lang w:val="en-US" w:eastAsia="en-GB"/>
          <w14:ligatures w14:val="none"/>
        </w:rPr>
        <w:t>CODE OF BEHAVIOUR </w:t>
      </w:r>
      <w:r w:rsidRPr="006172B5">
        <w:rPr>
          <w:rFonts w:ascii="Arial" w:eastAsia="Times New Roman" w:hAnsi="Arial" w:cs="Arial"/>
          <w:kern w:val="0"/>
          <w:sz w:val="28"/>
          <w:szCs w:val="28"/>
          <w:lang w:eastAsia="en-GB"/>
          <w14:ligatures w14:val="none"/>
        </w:rPr>
        <w:t> </w:t>
      </w:r>
    </w:p>
    <w:p w14:paraId="1600F5E3" w14:textId="77777777" w:rsidR="00985BFE" w:rsidRDefault="00985BFE" w:rsidP="00985BFE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8"/>
          <w:szCs w:val="28"/>
          <w:lang w:val="en-US" w:eastAsia="en-GB"/>
          <w14:ligatures w14:val="none"/>
        </w:rPr>
        <w:t>Music 4 U Students</w:t>
      </w:r>
      <w:r w:rsidRPr="006172B5">
        <w:rPr>
          <w:rFonts w:ascii="Arial" w:eastAsia="Times New Roman" w:hAnsi="Arial" w:cs="Arial"/>
          <w:kern w:val="0"/>
          <w:sz w:val="28"/>
          <w:szCs w:val="28"/>
          <w:lang w:eastAsia="en-GB"/>
          <w14:ligatures w14:val="none"/>
        </w:rPr>
        <w:t> </w:t>
      </w:r>
    </w:p>
    <w:p w14:paraId="3DE5D138" w14:textId="77777777" w:rsidR="00985BFE" w:rsidRDefault="00985BFE" w:rsidP="00985BFE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Code Purpose</w:t>
      </w:r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:</w:t>
      </w:r>
    </w:p>
    <w:p w14:paraId="34981D52" w14:textId="77777777" w:rsidR="00985BFE" w:rsidRPr="006172B5" w:rsidRDefault="00985BFE" w:rsidP="00985BFE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This code of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aims to make sure everyone who participates in Music 4U’s (M4U) activities knows what is expected of them and feel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s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safe, respected and valued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AA9B3AC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M4U must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en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sure that everyone taking part in our services has seen, understood, and agreed to follow the code of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and understands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the consequences of inappropriate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B5EA200" w14:textId="77777777" w:rsidR="00985BFE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We expect people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participating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in our services to always display appropriat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e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. This includes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that takes place outside our organisation and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that takes place online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2879D602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6513D5E1" w14:textId="77777777" w:rsidR="00985BFE" w:rsidRPr="006172B5" w:rsidRDefault="00985BFE" w:rsidP="00985BFE">
      <w:pPr>
        <w:spacing w:before="100" w:beforeAutospacing="1" w:after="100" w:afterAutospacing="1" w:line="240" w:lineRule="auto"/>
        <w:ind w:right="120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 xml:space="preserve">Workers:  </w:t>
      </w: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All staff, self-employed / freelancers, volunteers and trustees.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4500F9B2" w14:textId="77777777" w:rsidR="00985BFE" w:rsidRPr="006172B5" w:rsidRDefault="00985BFE" w:rsidP="00985BFE">
      <w:pPr>
        <w:spacing w:before="100" w:beforeAutospacing="1" w:after="100" w:afterAutospacing="1" w:line="240" w:lineRule="auto"/>
        <w:ind w:right="120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 xml:space="preserve">Students / Young Person:  </w:t>
      </w: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All children and young adults attending M4U activities</w:t>
      </w:r>
      <w:r>
        <w:rPr>
          <w:rFonts w:ascii="Arial" w:eastAsia="Times New Roman" w:hAnsi="Arial" w:cs="Arial"/>
          <w:kern w:val="0"/>
          <w:lang w:val="en-US" w:eastAsia="en-GB"/>
          <w14:ligatures w14:val="none"/>
        </w:rPr>
        <w:t>.</w:t>
      </w: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  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177FD27" w14:textId="77777777" w:rsidR="00985BFE" w:rsidRDefault="00985BFE" w:rsidP="00985BFE">
      <w:pPr>
        <w:spacing w:before="100" w:beforeAutospacing="1" w:after="100" w:afterAutospacing="1" w:line="240" w:lineRule="auto"/>
        <w:ind w:right="120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 xml:space="preserve">Parent:  </w:t>
      </w: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Anyone with guardianship or caring and parental responsibility for the student</w:t>
      </w:r>
      <w:r>
        <w:rPr>
          <w:rFonts w:ascii="Arial" w:eastAsia="Times New Roman" w:hAnsi="Arial" w:cs="Arial"/>
          <w:kern w:val="0"/>
          <w:lang w:eastAsia="en-GB"/>
          <w14:ligatures w14:val="none"/>
        </w:rPr>
        <w:t>.</w:t>
      </w:r>
    </w:p>
    <w:p w14:paraId="033792B2" w14:textId="77777777" w:rsidR="00985BFE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6035BC2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This Code of Behavio</w:t>
      </w:r>
      <w:r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r aims to: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9E3D195" w14:textId="77777777" w:rsidR="00985BFE" w:rsidRPr="002853BE" w:rsidRDefault="00985BFE" w:rsidP="00985BFE">
      <w:pPr>
        <w:pStyle w:val="ListParagraph"/>
        <w:numPr>
          <w:ilvl w:val="0"/>
          <w:numId w:val="13"/>
        </w:numPr>
        <w:spacing w:before="100" w:beforeAutospacing="1" w:after="0"/>
        <w:ind w:left="737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identify acceptable and unacceptable </w:t>
      </w:r>
      <w:proofErr w:type="spellStart"/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ur</w:t>
      </w:r>
      <w:proofErr w:type="spellEnd"/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. </w:t>
      </w:r>
    </w:p>
    <w:p w14:paraId="43EC2320" w14:textId="77777777" w:rsidR="00985BFE" w:rsidRPr="00493185" w:rsidRDefault="00985BFE" w:rsidP="00985BFE">
      <w:pPr>
        <w:pStyle w:val="ListParagraph"/>
        <w:numPr>
          <w:ilvl w:val="0"/>
          <w:numId w:val="13"/>
        </w:numPr>
        <w:spacing w:before="100" w:beforeAutospacing="1" w:after="0"/>
        <w:ind w:left="737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49318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encourage cooperation, honesty, fairness and respect.</w:t>
      </w:r>
    </w:p>
    <w:p w14:paraId="550C63A8" w14:textId="77777777" w:rsidR="00985BFE" w:rsidRDefault="00985BFE" w:rsidP="00985BFE">
      <w:pPr>
        <w:pStyle w:val="ListParagraph"/>
        <w:numPr>
          <w:ilvl w:val="0"/>
          <w:numId w:val="13"/>
        </w:numPr>
        <w:spacing w:before="100" w:beforeAutospacing="1" w:after="0"/>
        <w:ind w:left="737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create an environment where your self-esteem, self-respect and self-confidence will grow.</w:t>
      </w:r>
      <w:r w:rsidRPr="00902412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758067C" w14:textId="77777777" w:rsidR="00985BFE" w:rsidRDefault="00985BFE" w:rsidP="00985BFE">
      <w:pPr>
        <w:pStyle w:val="ListParagraph"/>
        <w:numPr>
          <w:ilvl w:val="0"/>
          <w:numId w:val="13"/>
        </w:numPr>
        <w:spacing w:before="100" w:beforeAutospacing="1" w:after="0"/>
        <w:ind w:left="737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2853BE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encourage you to recognise and respect the rights of others. </w:t>
      </w:r>
      <w:r w:rsidRPr="002853BE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  <w:r w:rsidRPr="002853BE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encourage you to take responsibility for your own </w:t>
      </w:r>
      <w:proofErr w:type="spellStart"/>
      <w:r w:rsidRPr="002853BE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ur</w:t>
      </w:r>
      <w:proofErr w:type="spellEnd"/>
      <w:r w:rsidRPr="002853BE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. </w:t>
      </w:r>
      <w:r w:rsidRPr="002853BE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6FDB6CF" w14:textId="77777777" w:rsidR="00985BFE" w:rsidRPr="002853BE" w:rsidRDefault="00985BFE" w:rsidP="00985BFE">
      <w:pPr>
        <w:pStyle w:val="ListParagraph"/>
        <w:numPr>
          <w:ilvl w:val="0"/>
          <w:numId w:val="13"/>
        </w:numPr>
        <w:spacing w:before="100" w:beforeAutospacing="1" w:after="0"/>
        <w:ind w:left="737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2853BE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help resolve conflicts and clarify what will happen if you decide not to follow the code.</w:t>
      </w:r>
      <w:r w:rsidRPr="002853BE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2E5B1564" w14:textId="77777777" w:rsidR="00985BFE" w:rsidRDefault="00985BFE" w:rsidP="00985BFE">
      <w:pPr>
        <w:pStyle w:val="ListParagraph"/>
        <w:spacing w:before="240" w:after="240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</w:pPr>
    </w:p>
    <w:p w14:paraId="77507045" w14:textId="77777777" w:rsidR="00985BFE" w:rsidRDefault="00985BFE" w:rsidP="00985BFE">
      <w:pPr>
        <w:pStyle w:val="ListParagraph"/>
        <w:spacing w:before="240" w:after="240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</w:pPr>
    </w:p>
    <w:p w14:paraId="63F00A30" w14:textId="77777777" w:rsidR="00985BFE" w:rsidRDefault="00985BFE" w:rsidP="00985BFE">
      <w:pPr>
        <w:pStyle w:val="ListParagraph"/>
        <w:spacing w:before="240" w:after="240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</w:pPr>
    </w:p>
    <w:p w14:paraId="0AC3CED9" w14:textId="77777777" w:rsidR="00985BFE" w:rsidRDefault="00985BFE" w:rsidP="00985BFE">
      <w:pPr>
        <w:pStyle w:val="ListParagraph"/>
        <w:spacing w:before="240" w:after="240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</w:pPr>
    </w:p>
    <w:p w14:paraId="14E31488" w14:textId="77777777" w:rsidR="00985BFE" w:rsidRDefault="00985BFE" w:rsidP="00985BFE">
      <w:pPr>
        <w:pStyle w:val="ListParagraph"/>
        <w:spacing w:before="240" w:after="240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</w:pPr>
    </w:p>
    <w:p w14:paraId="669753A3" w14:textId="77777777" w:rsidR="00985BFE" w:rsidRPr="001F3346" w:rsidRDefault="00985BFE" w:rsidP="00985BFE">
      <w:pPr>
        <w:pStyle w:val="ListParagraph"/>
        <w:numPr>
          <w:ilvl w:val="0"/>
          <w:numId w:val="14"/>
        </w:numPr>
        <w:spacing w:before="240" w:after="240"/>
        <w:textAlignment w:val="baseline"/>
        <w:rPr>
          <w:rFonts w:ascii="Arial" w:eastAsia="Times New Roman" w:hAnsi="Arial" w:cs="Arial"/>
          <w:kern w:val="0"/>
          <w:sz w:val="24"/>
          <w:szCs w:val="24"/>
          <w:u w:val="single"/>
          <w:lang w:eastAsia="en-GB"/>
          <w14:ligatures w14:val="none"/>
        </w:rPr>
      </w:pPr>
      <w:r w:rsidRPr="001F3346">
        <w:rPr>
          <w:rFonts w:ascii="Arial" w:eastAsia="Times New Roman" w:hAnsi="Arial" w:cs="Arial"/>
          <w:b/>
          <w:bCs/>
          <w:kern w:val="0"/>
          <w:sz w:val="24"/>
          <w:szCs w:val="24"/>
          <w:u w:val="single"/>
          <w:lang w:val="en-US" w:eastAsia="en-GB"/>
          <w14:ligatures w14:val="none"/>
        </w:rPr>
        <w:t>DO’s &amp; DON’TS  </w:t>
      </w:r>
      <w:r w:rsidRPr="001F3346">
        <w:rPr>
          <w:rFonts w:ascii="Arial" w:eastAsia="Times New Roman" w:hAnsi="Arial" w:cs="Arial"/>
          <w:kern w:val="0"/>
          <w:sz w:val="24"/>
          <w:szCs w:val="24"/>
          <w:u w:val="single"/>
          <w:lang w:eastAsia="en-GB"/>
          <w14:ligatures w14:val="none"/>
        </w:rPr>
        <w:t> </w:t>
      </w:r>
    </w:p>
    <w:p w14:paraId="567070D3" w14:textId="77777777" w:rsidR="00985BFE" w:rsidRPr="006172B5" w:rsidRDefault="00985BFE" w:rsidP="00985BFE">
      <w:pPr>
        <w:spacing w:before="120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You should: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32A53BF9" w14:textId="77777777" w:rsidR="00985BFE" w:rsidRPr="006172B5" w:rsidRDefault="00985BFE" w:rsidP="00985BFE">
      <w:pPr>
        <w:numPr>
          <w:ilvl w:val="0"/>
          <w:numId w:val="7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cooperate with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others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07FA99D3" w14:textId="77777777" w:rsidR="00985BFE" w:rsidRPr="006172B5" w:rsidRDefault="00985BFE" w:rsidP="00985BFE">
      <w:pPr>
        <w:numPr>
          <w:ilvl w:val="0"/>
          <w:numId w:val="7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be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friendly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33EBE961" w14:textId="77777777" w:rsidR="00985BFE" w:rsidRPr="006172B5" w:rsidRDefault="00985BFE" w:rsidP="00985BFE">
      <w:pPr>
        <w:numPr>
          <w:ilvl w:val="0"/>
          <w:numId w:val="7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listen to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others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C64EAC7" w14:textId="77777777" w:rsidR="00985BFE" w:rsidRPr="006172B5" w:rsidRDefault="00985BFE" w:rsidP="00985BFE">
      <w:pPr>
        <w:numPr>
          <w:ilvl w:val="0"/>
          <w:numId w:val="7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be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helpful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68FCB81" w14:textId="77777777" w:rsidR="00985BFE" w:rsidRPr="006172B5" w:rsidRDefault="00985BFE" w:rsidP="00985BFE">
      <w:pPr>
        <w:numPr>
          <w:ilvl w:val="0"/>
          <w:numId w:val="7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have good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manners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157EED68" w14:textId="77777777" w:rsidR="00985BFE" w:rsidRPr="006172B5" w:rsidRDefault="00985BFE" w:rsidP="00985BFE">
      <w:pPr>
        <w:numPr>
          <w:ilvl w:val="0"/>
          <w:numId w:val="7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treat everyone with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espect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1666494" w14:textId="77777777" w:rsidR="00985BFE" w:rsidRPr="00902412" w:rsidRDefault="00985BFE" w:rsidP="00985BFE">
      <w:pPr>
        <w:numPr>
          <w:ilvl w:val="0"/>
          <w:numId w:val="8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take responsibility for your own </w:t>
      </w:r>
      <w:proofErr w:type="spellStart"/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proofErr w:type="gramEnd"/>
    </w:p>
    <w:p w14:paraId="102D6BA4" w14:textId="77777777" w:rsidR="00985BFE" w:rsidRPr="00902412" w:rsidRDefault="00985BFE" w:rsidP="00985BFE">
      <w:pPr>
        <w:numPr>
          <w:ilvl w:val="0"/>
          <w:numId w:val="8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f</w:t>
      </w:r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ollow this Code of Behavior and other rules (including the law) </w:t>
      </w:r>
      <w:r w:rsidRPr="00902412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39873F4E" w14:textId="77777777" w:rsidR="00985BFE" w:rsidRPr="00902412" w:rsidRDefault="00985BFE" w:rsidP="00985BFE">
      <w:pPr>
        <w:numPr>
          <w:ilvl w:val="0"/>
          <w:numId w:val="8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talk to an Enabler or Tutor about anything that worries or </w:t>
      </w:r>
      <w:proofErr w:type="gramStart"/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concerns</w:t>
      </w:r>
      <w:proofErr w:type="gramEnd"/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     </w:t>
      </w:r>
    </w:p>
    <w:p w14:paraId="14946D2E" w14:textId="77777777" w:rsidR="00985BFE" w:rsidRPr="00902412" w:rsidRDefault="00985BFE" w:rsidP="00985BFE">
      <w:pPr>
        <w:spacing w:before="120" w:line="240" w:lineRule="auto"/>
        <w:ind w:left="135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           </w:t>
      </w:r>
      <w:proofErr w:type="gramStart"/>
      <w:r w:rsidRPr="00902412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you </w:t>
      </w:r>
      <w:r w:rsidRPr="00902412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may</w:t>
      </w:r>
      <w:proofErr w:type="gramEnd"/>
      <w:r w:rsidRPr="00902412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 xml:space="preserve"> have</w:t>
      </w:r>
    </w:p>
    <w:p w14:paraId="1D2D2906" w14:textId="77777777" w:rsidR="00985BFE" w:rsidRPr="006172B5" w:rsidRDefault="00985BFE" w:rsidP="00985BFE">
      <w:pPr>
        <w:numPr>
          <w:ilvl w:val="0"/>
          <w:numId w:val="8"/>
        </w:numPr>
        <w:spacing w:before="120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join in and have fun!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88B7E34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A75857B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You shouldn’t: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198E8B70" w14:textId="77777777" w:rsidR="00985BFE" w:rsidRPr="006172B5" w:rsidRDefault="00985BFE" w:rsidP="00985BFE">
      <w:pPr>
        <w:numPr>
          <w:ilvl w:val="0"/>
          <w:numId w:val="9"/>
        </w:numPr>
        <w:spacing w:before="120" w:after="100" w:afterAutospacing="1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be disrespectful to anyone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else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0C8813AB" w14:textId="77777777" w:rsidR="00985BFE" w:rsidRPr="006172B5" w:rsidRDefault="00985BFE" w:rsidP="00985BFE">
      <w:pPr>
        <w:numPr>
          <w:ilvl w:val="0"/>
          <w:numId w:val="9"/>
        </w:numPr>
        <w:spacing w:before="120" w:after="100" w:afterAutospacing="1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ully other people (online or offline)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B6741A4" w14:textId="77777777" w:rsidR="00985BFE" w:rsidRPr="006172B5" w:rsidRDefault="00985BFE" w:rsidP="00985BFE">
      <w:pPr>
        <w:numPr>
          <w:ilvl w:val="0"/>
          <w:numId w:val="9"/>
        </w:numPr>
        <w:spacing w:before="120" w:after="100" w:afterAutospacing="1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behave in a way that could be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intimidating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234E0519" w14:textId="77777777" w:rsidR="00985BFE" w:rsidRPr="006172B5" w:rsidRDefault="00985BFE" w:rsidP="00985BFE">
      <w:pPr>
        <w:numPr>
          <w:ilvl w:val="0"/>
          <w:numId w:val="9"/>
        </w:numPr>
        <w:spacing w:before="120" w:after="100" w:afterAutospacing="1" w:line="240" w:lineRule="auto"/>
        <w:ind w:left="135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be abusive towards </w:t>
      </w:r>
      <w:proofErr w:type="gram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anyone</w:t>
      </w:r>
      <w:proofErr w:type="gramEnd"/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032665BB" w14:textId="77777777" w:rsid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22223E58" w14:textId="77777777" w:rsid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</w:p>
    <w:p w14:paraId="26AE54BC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3195BA5" w14:textId="77777777" w:rsidR="00985BFE" w:rsidRPr="001F3346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0D8038DC" w14:textId="37ED8F3D" w:rsidR="00985BFE" w:rsidRPr="00985BFE" w:rsidRDefault="00985BFE" w:rsidP="00985BFE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985BFE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WHAT HAPPENS IF I DECIDE NOT TO FOLLOW THE CODE OF BEHAVIOUR? </w:t>
      </w:r>
      <w:r w:rsidRPr="00985BFE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37EE7972" w14:textId="5960DD5A" w:rsid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This code of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is part of our process for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ensuring everyone who participates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in our activities receives the support they need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3EBAB8E" w14:textId="77777777" w:rsidR="00985BFE" w:rsidRP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2B5E1B4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Minor or first-time incident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26A0A7AF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If you behave in a way that doesn’t follow our 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r Code, our workers will remind you about it and ask you to comply. They will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allow yo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to change your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C4DB0A0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This gives you the chance to think and to plan how you could behave differently, with support from our workers.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B7DD1FA" w14:textId="77777777" w:rsid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</w:pPr>
    </w:p>
    <w:p w14:paraId="34ED345F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Formal Warning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0AFEDE1B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If you continue not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following the Code of Behaviour after your first reminder, or if your </w:t>
      </w:r>
      <w:proofErr w:type="spellStart"/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ur</w:t>
      </w:r>
      <w:proofErr w:type="spellEnd"/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is more serious, the Operations &amp; Creative Manager will give you a formal warning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E9B711F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They will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ecord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what happened and inform your parents if this is appropriate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C4F9EC2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They will also talk with you about what happened and agree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on 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what support you need to improve your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in the future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58A52E9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We may also decide that a sanction is appropriate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,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such as restricting you from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participating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in some activities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69BBE10" w14:textId="77777777" w:rsidR="00985BFE" w:rsidRPr="004023D3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2FD74ABF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Final Warning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15B608B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If the support we have put in place isn’t helping you to change your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, we may need to give you a final warning. Again, this will be recorded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,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and we’ll inform your parents as appropriate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07554413" w14:textId="77777777" w:rsid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lastRenderedPageBreak/>
        <w:t> </w:t>
      </w:r>
    </w:p>
    <w:p w14:paraId="5993A88F" w14:textId="0A76B6F3" w:rsidR="00985BFE" w:rsidRP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At this point, we may need to talk with you and your parents about other activities that might be more able to give you the support you need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10B65DBA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3F367200" w14:textId="77777777" w:rsidR="00985BFE" w:rsidRPr="006172B5" w:rsidRDefault="00985BFE" w:rsidP="00985BFE">
      <w:pPr>
        <w:numPr>
          <w:ilvl w:val="0"/>
          <w:numId w:val="10"/>
        </w:numPr>
        <w:spacing w:before="100" w:beforeAutospacing="1" w:after="100" w:afterAutospacing="1" w:line="240" w:lineRule="auto"/>
        <w:ind w:left="99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CHILD PROTECTION PROCEDURES 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854C79C" w14:textId="16AA9DB5" w:rsidR="00985BFE" w:rsidRPr="00985BFE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If any worker becomes concerned that your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suggests you may need protection or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present a risk of harm to other children and young people, they will follow our child protection procedures. This may involve making a referral to the local authority.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77A8FB3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If child protection procedures are necessary, we will 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discuss this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with you and your parents as soon as possible unless doing so would put you in danger or interfere with a police investigation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3E7B2AC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2ABE58DC" w14:textId="77777777" w:rsidR="00985BFE" w:rsidRPr="006172B5" w:rsidRDefault="00985BFE" w:rsidP="00985BFE">
      <w:pPr>
        <w:numPr>
          <w:ilvl w:val="0"/>
          <w:numId w:val="11"/>
        </w:numPr>
        <w:spacing w:before="100" w:beforeAutospacing="1" w:after="100" w:afterAutospacing="1" w:line="240" w:lineRule="auto"/>
        <w:ind w:left="990" w:firstLine="0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THE ROLE OF PARENTS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363CABC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We see parents as valuable partners in promoting positive </w:t>
      </w:r>
      <w:proofErr w:type="spellStart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behavio</w:t>
      </w:r>
      <w:r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u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r</w:t>
      </w:r>
      <w:proofErr w:type="spellEnd"/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 and will involve them as appropriate.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06656DD6" w14:textId="77777777" w:rsidR="00985BFE" w:rsidRPr="006172B5" w:rsidRDefault="00985BFE" w:rsidP="00985BFE">
      <w:pPr>
        <w:spacing w:before="100" w:beforeAutospacing="1" w:after="100" w:afterAutospacing="1" w:line="240" w:lineRule="auto"/>
        <w:ind w:left="27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We will always inform and involve your parents if you receive a formal warning about your behavior unless doing so would put you in danger.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C334E8E" w14:textId="77777777" w:rsidR="00985BFE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759970B" w14:textId="77777777" w:rsidR="00985BFE" w:rsidRPr="00AA78F6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CONTACT DETAILS: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23046BC5" w14:textId="77777777" w:rsidR="00985BFE" w:rsidRPr="006172B5" w:rsidRDefault="00985BFE" w:rsidP="00985BFE">
      <w:pPr>
        <w:spacing w:after="0"/>
        <w:ind w:left="420" w:right="12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Name:</w:t>
      </w:r>
      <w:r w:rsidRPr="006172B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Debra Baxter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BA7382F" w14:textId="77777777" w:rsidR="00985BFE" w:rsidRPr="006172B5" w:rsidRDefault="00985BFE" w:rsidP="00985BFE">
      <w:pPr>
        <w:spacing w:after="0"/>
        <w:ind w:left="420" w:right="12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Title: Operations &amp; Creative Manager / Child &amp; Vulnerable Adult Protection Officer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9235830" w14:textId="77777777" w:rsidR="00985BFE" w:rsidRPr="006172B5" w:rsidRDefault="00985BFE" w:rsidP="00985BFE">
      <w:pPr>
        <w:spacing w:after="0"/>
        <w:ind w:left="420" w:right="12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Telephone: 07859 814458 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103FE3C4" w14:textId="77777777" w:rsidR="00985BFE" w:rsidRDefault="00985BFE" w:rsidP="00985BFE">
      <w:pPr>
        <w:spacing w:after="0"/>
        <w:ind w:left="420" w:right="12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 xml:space="preserve">Email: </w:t>
      </w:r>
      <w:hyperlink r:id="rId11" w:history="1">
        <w:r w:rsidRPr="006172B5">
          <w:rPr>
            <w:rStyle w:val="Hyperlink"/>
            <w:rFonts w:ascii="Arial" w:eastAsia="Times New Roman" w:hAnsi="Arial" w:cs="Arial"/>
            <w:kern w:val="0"/>
            <w:sz w:val="24"/>
            <w:szCs w:val="24"/>
            <w:lang w:val="en-US" w:eastAsia="en-GB"/>
            <w14:ligatures w14:val="none"/>
          </w:rPr>
          <w:t>debra.</w:t>
        </w:r>
        <w:r w:rsidRPr="00062D16">
          <w:rPr>
            <w:rStyle w:val="Hyperlink"/>
            <w:rFonts w:ascii="Arial" w:eastAsia="Times New Roman" w:hAnsi="Arial" w:cs="Arial"/>
            <w:kern w:val="0"/>
            <w:sz w:val="24"/>
            <w:szCs w:val="24"/>
            <w:lang w:val="en-US" w:eastAsia="en-GB"/>
            <w14:ligatures w14:val="none"/>
          </w:rPr>
          <w:t>baxter</w:t>
        </w:r>
        <w:r w:rsidRPr="006172B5">
          <w:rPr>
            <w:rStyle w:val="Hyperlink"/>
            <w:rFonts w:ascii="Arial" w:eastAsia="Times New Roman" w:hAnsi="Arial" w:cs="Arial"/>
            <w:kern w:val="0"/>
            <w:sz w:val="24"/>
            <w:szCs w:val="24"/>
            <w:lang w:val="en-US" w:eastAsia="en-GB"/>
            <w14:ligatures w14:val="none"/>
          </w:rPr>
          <w:t>@m4u.org.uk</w:t>
        </w:r>
      </w:hyperlink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826F75E" w14:textId="77777777" w:rsidR="00985BFE" w:rsidRDefault="00985BFE" w:rsidP="00985BFE">
      <w:pPr>
        <w:spacing w:after="100" w:afterAutospacing="1"/>
        <w:ind w:left="420" w:right="120"/>
        <w:jc w:val="both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</w:pPr>
    </w:p>
    <w:p w14:paraId="05D9BA42" w14:textId="7D51DA0C" w:rsidR="00985BFE" w:rsidRPr="006172B5" w:rsidRDefault="00985BFE" w:rsidP="00985BFE">
      <w:pPr>
        <w:spacing w:after="100" w:afterAutospacing="1"/>
        <w:ind w:left="420" w:right="12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NSPCC Helpline: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0808 800 5000</w:t>
      </w:r>
    </w:p>
    <w:p w14:paraId="415FAA56" w14:textId="7DDA83D8" w:rsidR="00985BFE" w:rsidRPr="00985BFE" w:rsidRDefault="00985BFE" w:rsidP="00985BFE">
      <w:pPr>
        <w:spacing w:after="100" w:afterAutospacing="1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</w:p>
    <w:tbl>
      <w:tblPr>
        <w:tblW w:w="0" w:type="auto"/>
        <w:tblInd w:w="4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21"/>
        <w:gridCol w:w="4269"/>
      </w:tblGrid>
      <w:tr w:rsidR="00985BFE" w:rsidRPr="006172B5" w14:paraId="064B8777" w14:textId="77777777" w:rsidTr="00C23B66">
        <w:trPr>
          <w:trHeight w:val="300"/>
        </w:trPr>
        <w:tc>
          <w:tcPr>
            <w:tcW w:w="89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F5496" w:themeFill="accent1" w:themeFillShade="BF"/>
            <w:hideMark/>
          </w:tcPr>
          <w:p w14:paraId="0E166BD4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This Policy was written in line with NSPCC Guidelines</w:t>
            </w: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0D335B8A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985BFE" w:rsidRPr="006172B5" w14:paraId="77BE0059" w14:textId="77777777" w:rsidTr="00C23B66">
        <w:trPr>
          <w:trHeight w:val="300"/>
        </w:trPr>
        <w:tc>
          <w:tcPr>
            <w:tcW w:w="4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F5496" w:themeFill="accent1" w:themeFillShade="BF"/>
            <w:hideMark/>
          </w:tcPr>
          <w:p w14:paraId="1A989AE7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6B7B4C02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Implemented on</w:t>
            </w: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4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1FDC7D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055A99AE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lang w:val="en-US" w:eastAsia="en-GB"/>
                <w14:ligatures w14:val="none"/>
              </w:rPr>
              <w:t xml:space="preserve"> 21 February 2024</w:t>
            </w:r>
          </w:p>
          <w:p w14:paraId="7FC65BD5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985BFE" w:rsidRPr="006172B5" w14:paraId="3041340F" w14:textId="77777777" w:rsidTr="00C23B66">
        <w:trPr>
          <w:trHeight w:val="300"/>
        </w:trPr>
        <w:tc>
          <w:tcPr>
            <w:tcW w:w="4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F5496" w:themeFill="accent1" w:themeFillShade="BF"/>
            <w:hideMark/>
          </w:tcPr>
          <w:p w14:paraId="4F204DD8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5572685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Reviewed no later than</w:t>
            </w: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B6D87FF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4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0706A5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6172B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C96CCF2" w14:textId="77777777" w:rsidR="00985BFE" w:rsidRPr="006172B5" w:rsidRDefault="00985BFE" w:rsidP="00C23B66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lang w:val="en-US" w:eastAsia="en-GB"/>
                <w14:ligatures w14:val="none"/>
              </w:rPr>
              <w:t xml:space="preserve"> 20 January </w:t>
            </w:r>
            <w:r w:rsidRPr="006172B5">
              <w:rPr>
                <w:rFonts w:ascii="Arial" w:eastAsia="Times New Roman" w:hAnsi="Arial" w:cs="Arial"/>
                <w:kern w:val="0"/>
                <w:lang w:val="en-US" w:eastAsia="en-GB"/>
                <w14:ligatures w14:val="none"/>
              </w:rPr>
              <w:t>202</w:t>
            </w:r>
            <w:r>
              <w:rPr>
                <w:rFonts w:ascii="Arial" w:eastAsia="Times New Roman" w:hAnsi="Arial" w:cs="Arial"/>
                <w:kern w:val="0"/>
                <w:lang w:val="en-US" w:eastAsia="en-GB"/>
                <w14:ligatures w14:val="none"/>
              </w:rPr>
              <w:t>5</w:t>
            </w:r>
          </w:p>
        </w:tc>
      </w:tr>
    </w:tbl>
    <w:p w14:paraId="5076FC9D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7FC5F2B7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7FD54F5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This policy forms part of Music 4 U’s Core Values and should be read collectively with: 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CB12C38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3FA4BCB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Anti Bullying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43A7082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Child &amp; Vulnerable Adult Protection &amp; Safeguarding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0FAE2D2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Child &amp; Vulnerable Adult Protection Reporting Procedure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3DC89F3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Code of Behavior Adults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EA50C44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Code of Behavior Students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CD45024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Comments, Compliments &amp; Complaints Procedure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8133AD6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Equality &amp; Diversity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4C501B4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GDPR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4DF27B1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Health &amp; Safety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00267DA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Online Safety &amp; Social Media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756D2AA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Photography &amp; Film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8DC8DA2" w14:textId="77777777" w:rsidR="00985BFE" w:rsidRPr="006172B5" w:rsidRDefault="00985BFE" w:rsidP="00985BFE">
      <w:pPr>
        <w:numPr>
          <w:ilvl w:val="0"/>
          <w:numId w:val="12"/>
        </w:numPr>
        <w:spacing w:before="100" w:beforeAutospacing="1" w:after="100" w:afterAutospacing="1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val="en-US" w:eastAsia="en-GB"/>
          <w14:ligatures w14:val="none"/>
        </w:rPr>
        <w:t>Whistleblowing Policy</w:t>
      </w: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403283CD" w14:textId="77777777" w:rsidR="00985BFE" w:rsidRPr="006172B5" w:rsidRDefault="00985BFE" w:rsidP="00985BFE">
      <w:pPr>
        <w:spacing w:before="100" w:beforeAutospacing="1" w:after="100" w:afterAutospacing="1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CF7245D" w14:textId="77777777" w:rsidR="00985BFE" w:rsidRPr="006172B5" w:rsidRDefault="00985BFE" w:rsidP="00985BFE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6172B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_______________________________    END _________________________________</w:t>
      </w:r>
      <w:r w:rsidRPr="006172B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693D399" w14:textId="77777777" w:rsidR="00985BFE" w:rsidRDefault="00985BFE" w:rsidP="59DF4418">
      <w:pPr>
        <w:keepNext/>
        <w:keepLines/>
        <w:widowControl w:val="0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  <w:lang w:val="en-US"/>
        </w:rPr>
      </w:pPr>
    </w:p>
    <w:p w14:paraId="203BE5CC" w14:textId="41A678B9" w:rsidR="54638F57" w:rsidRDefault="54638F57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i/>
          <w:iCs/>
          <w:color w:val="381212"/>
          <w:lang w:val="en-US"/>
        </w:rPr>
      </w:pPr>
    </w:p>
    <w:sectPr w:rsidR="54638F57" w:rsidSect="0041308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E00B5" w14:textId="77777777" w:rsidR="0068535B" w:rsidRDefault="0068535B" w:rsidP="00562802">
      <w:pPr>
        <w:spacing w:after="0" w:line="240" w:lineRule="auto"/>
      </w:pPr>
      <w:r>
        <w:separator/>
      </w:r>
    </w:p>
  </w:endnote>
  <w:endnote w:type="continuationSeparator" w:id="0">
    <w:p w14:paraId="00BE46F8" w14:textId="77777777" w:rsidR="0068535B" w:rsidRDefault="0068535B" w:rsidP="00562802">
      <w:pPr>
        <w:spacing w:after="0" w:line="240" w:lineRule="auto"/>
      </w:pPr>
      <w:r>
        <w:continuationSeparator/>
      </w:r>
    </w:p>
  </w:endnote>
  <w:endnote w:type="continuationNotice" w:id="1">
    <w:p w14:paraId="2169650A" w14:textId="77777777" w:rsidR="00CF429F" w:rsidRDefault="00CF42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20C2D" w14:textId="77777777" w:rsidR="00985BFE" w:rsidRDefault="00985B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297" w14:textId="77777777" w:rsidR="00641A86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</w:t>
    </w:r>
  </w:p>
  <w:p w14:paraId="2E4EFF3C" w14:textId="6611FB0D" w:rsidR="00641A86" w:rsidRDefault="00985BFE" w:rsidP="00985BFE">
    <w:pPr>
      <w:pStyle w:val="Footer"/>
      <w:rPr>
        <w:sz w:val="16"/>
        <w:szCs w:val="16"/>
      </w:rPr>
    </w:pPr>
    <w:r>
      <w:rPr>
        <w:sz w:val="16"/>
        <w:szCs w:val="16"/>
      </w:rPr>
      <w:t>Rev02/TD/21FEB24</w:t>
    </w:r>
  </w:p>
  <w:p w14:paraId="720C3EC8" w14:textId="22BC567F" w:rsidR="006F7AFA" w:rsidRPr="00506D60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</w:t>
    </w:r>
    <w:r w:rsidR="006F7AFA" w:rsidRPr="00506D60">
      <w:rPr>
        <w:sz w:val="16"/>
        <w:szCs w:val="16"/>
      </w:rPr>
      <w:t>Provender House</w:t>
    </w:r>
  </w:p>
  <w:p w14:paraId="76E543F3" w14:textId="6937CB45" w:rsidR="006F7AFA" w:rsidRPr="00506D60" w:rsidRDefault="006F7AFA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37 Waterloo Quay</w:t>
    </w:r>
  </w:p>
  <w:p w14:paraId="28DEECA2" w14:textId="3F36DCCF" w:rsidR="006F7AFA" w:rsidRPr="00506D60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Aberdeen AB11 5BS</w:t>
    </w:r>
  </w:p>
  <w:p w14:paraId="440FCAD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2A592B50" w14:textId="251BDC92" w:rsidR="001519DD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01224 061155</w:t>
    </w:r>
  </w:p>
  <w:p w14:paraId="3F59D6F3" w14:textId="77777777" w:rsidR="00176B69" w:rsidRDefault="00176B69" w:rsidP="00B10F29">
    <w:pPr>
      <w:pStyle w:val="Footer"/>
      <w:jc w:val="right"/>
      <w:rPr>
        <w:sz w:val="16"/>
        <w:szCs w:val="16"/>
      </w:rPr>
    </w:pPr>
  </w:p>
  <w:p w14:paraId="064B4DF0" w14:textId="3C778CF6" w:rsidR="00176B69" w:rsidRPr="00506D60" w:rsidRDefault="00176B69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www.m4u.org.uk</w:t>
    </w:r>
  </w:p>
  <w:p w14:paraId="21E5CA2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162AC666" w14:textId="51EFC63E" w:rsidR="00562802" w:rsidRDefault="00562802" w:rsidP="00641A86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8EF46" wp14:editId="19448066">
          <wp:simplePos x="0" y="0"/>
          <wp:positionH relativeFrom="page">
            <wp:posOffset>-144780</wp:posOffset>
          </wp:positionH>
          <wp:positionV relativeFrom="paragraph">
            <wp:posOffset>179705</wp:posOffset>
          </wp:positionV>
          <wp:extent cx="8881752" cy="673100"/>
          <wp:effectExtent l="0" t="0" r="0" b="0"/>
          <wp:wrapNone/>
          <wp:docPr id="2000931633" name="Picture 200093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0931633" name="Picture 20009316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2161" cy="673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F85C6" w14:textId="5CC30503" w:rsidR="00562802" w:rsidRDefault="005628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23ED3" w14:textId="77777777" w:rsidR="00985BFE" w:rsidRDefault="00985B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9DA74" w14:textId="77777777" w:rsidR="0068535B" w:rsidRDefault="0068535B" w:rsidP="00562802">
      <w:pPr>
        <w:spacing w:after="0" w:line="240" w:lineRule="auto"/>
      </w:pPr>
      <w:r>
        <w:separator/>
      </w:r>
    </w:p>
  </w:footnote>
  <w:footnote w:type="continuationSeparator" w:id="0">
    <w:p w14:paraId="0CA61649" w14:textId="77777777" w:rsidR="0068535B" w:rsidRDefault="0068535B" w:rsidP="00562802">
      <w:pPr>
        <w:spacing w:after="0" w:line="240" w:lineRule="auto"/>
      </w:pPr>
      <w:r>
        <w:continuationSeparator/>
      </w:r>
    </w:p>
  </w:footnote>
  <w:footnote w:type="continuationNotice" w:id="1">
    <w:p w14:paraId="083B38AB" w14:textId="77777777" w:rsidR="00CF429F" w:rsidRDefault="00CF42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D1CDB" w14:textId="77777777" w:rsidR="00985BFE" w:rsidRDefault="00985B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FAFE" w14:textId="6F4FA88C" w:rsidR="00562802" w:rsidRDefault="0056280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01E8AF" wp14:editId="0325E155">
          <wp:simplePos x="0" y="0"/>
          <wp:positionH relativeFrom="page">
            <wp:align>left</wp:align>
          </wp:positionH>
          <wp:positionV relativeFrom="paragraph">
            <wp:posOffset>-906780</wp:posOffset>
          </wp:positionV>
          <wp:extent cx="7894320" cy="2104336"/>
          <wp:effectExtent l="0" t="0" r="0" b="0"/>
          <wp:wrapNone/>
          <wp:docPr id="303841354" name="Picture 303841354" descr="A purple rectangle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841354" name="Picture 3" descr="A purple rectangle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320" cy="2104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33B3A" w14:textId="77777777" w:rsidR="00985BFE" w:rsidRDefault="00985BF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ByidkXaRxGvMx" int2:id="mf0v606N">
      <int2:state int2:value="Rejected" int2:type="AugLoop_Text_Critique"/>
    </int2:textHash>
    <int2:textHash int2:hashCode="OrtZNwJC/JiGrS" int2:id="z18W43ho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405E"/>
    <w:multiLevelType w:val="hybridMultilevel"/>
    <w:tmpl w:val="3DC296B4"/>
    <w:lvl w:ilvl="0" w:tplc="1E88A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146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05E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74C3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6D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66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8E0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AE30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BCDA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0BD81"/>
    <w:multiLevelType w:val="hybridMultilevel"/>
    <w:tmpl w:val="9BA21EFA"/>
    <w:lvl w:ilvl="0" w:tplc="CF62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00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0A2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6A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EF5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5AE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9C9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743E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C612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754A1"/>
    <w:multiLevelType w:val="hybridMultilevel"/>
    <w:tmpl w:val="D0B8C2CC"/>
    <w:lvl w:ilvl="0" w:tplc="8ED647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BCE04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84C1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0E6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4C1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27D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A097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AC3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2B0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FDD80"/>
    <w:multiLevelType w:val="hybridMultilevel"/>
    <w:tmpl w:val="1C36A484"/>
    <w:lvl w:ilvl="0" w:tplc="DE54E730">
      <w:start w:val="1"/>
      <w:numFmt w:val="decimal"/>
      <w:lvlText w:val="%1."/>
      <w:lvlJc w:val="left"/>
      <w:pPr>
        <w:ind w:left="720" w:hanging="360"/>
      </w:pPr>
    </w:lvl>
    <w:lvl w:ilvl="1" w:tplc="E0523DA8">
      <w:start w:val="1"/>
      <w:numFmt w:val="lowerLetter"/>
      <w:lvlText w:val="%2."/>
      <w:lvlJc w:val="left"/>
      <w:pPr>
        <w:ind w:left="1440" w:hanging="360"/>
      </w:pPr>
    </w:lvl>
    <w:lvl w:ilvl="2" w:tplc="BD4A4B40">
      <w:start w:val="1"/>
      <w:numFmt w:val="lowerRoman"/>
      <w:lvlText w:val="%3."/>
      <w:lvlJc w:val="right"/>
      <w:pPr>
        <w:ind w:left="2160" w:hanging="180"/>
      </w:pPr>
    </w:lvl>
    <w:lvl w:ilvl="3" w:tplc="6AE09DC0">
      <w:start w:val="1"/>
      <w:numFmt w:val="decimal"/>
      <w:lvlText w:val="%4."/>
      <w:lvlJc w:val="left"/>
      <w:pPr>
        <w:ind w:left="2880" w:hanging="360"/>
      </w:pPr>
    </w:lvl>
    <w:lvl w:ilvl="4" w:tplc="5D0C26EE">
      <w:start w:val="1"/>
      <w:numFmt w:val="lowerLetter"/>
      <w:lvlText w:val="%5."/>
      <w:lvlJc w:val="left"/>
      <w:pPr>
        <w:ind w:left="3600" w:hanging="360"/>
      </w:pPr>
    </w:lvl>
    <w:lvl w:ilvl="5" w:tplc="EB782392">
      <w:start w:val="1"/>
      <w:numFmt w:val="lowerRoman"/>
      <w:lvlText w:val="%6."/>
      <w:lvlJc w:val="right"/>
      <w:pPr>
        <w:ind w:left="4320" w:hanging="180"/>
      </w:pPr>
    </w:lvl>
    <w:lvl w:ilvl="6" w:tplc="DD6E428E">
      <w:start w:val="1"/>
      <w:numFmt w:val="decimal"/>
      <w:lvlText w:val="%7."/>
      <w:lvlJc w:val="left"/>
      <w:pPr>
        <w:ind w:left="5040" w:hanging="360"/>
      </w:pPr>
    </w:lvl>
    <w:lvl w:ilvl="7" w:tplc="AFD285DC">
      <w:start w:val="1"/>
      <w:numFmt w:val="lowerLetter"/>
      <w:lvlText w:val="%8."/>
      <w:lvlJc w:val="left"/>
      <w:pPr>
        <w:ind w:left="5760" w:hanging="360"/>
      </w:pPr>
    </w:lvl>
    <w:lvl w:ilvl="8" w:tplc="BC1AC6B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12CAF"/>
    <w:multiLevelType w:val="multilevel"/>
    <w:tmpl w:val="BDFE5D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9127BD"/>
    <w:multiLevelType w:val="multilevel"/>
    <w:tmpl w:val="721E87B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9B2EBB"/>
    <w:multiLevelType w:val="multilevel"/>
    <w:tmpl w:val="F5DEF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3C2530"/>
    <w:multiLevelType w:val="multilevel"/>
    <w:tmpl w:val="A24E0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A40E08"/>
    <w:multiLevelType w:val="multilevel"/>
    <w:tmpl w:val="D31C8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C35314"/>
    <w:multiLevelType w:val="hybridMultilevel"/>
    <w:tmpl w:val="DA66193E"/>
    <w:lvl w:ilvl="0" w:tplc="C596BC3A">
      <w:numFmt w:val="bullet"/>
      <w:lvlText w:val="•"/>
      <w:lvlJc w:val="left"/>
      <w:pPr>
        <w:ind w:left="1278" w:hanging="360"/>
      </w:pPr>
      <w:rPr>
        <w:rFonts w:ascii="Arial" w:hAnsi="Arial" w:hint="default"/>
      </w:rPr>
    </w:lvl>
    <w:lvl w:ilvl="1" w:tplc="7D80FC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201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A6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CE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B498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0A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7ED9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825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2C8358"/>
    <w:multiLevelType w:val="hybridMultilevel"/>
    <w:tmpl w:val="F2FC505E"/>
    <w:lvl w:ilvl="0" w:tplc="957895D4">
      <w:numFmt w:val="bullet"/>
      <w:lvlText w:val="•"/>
      <w:lvlJc w:val="left"/>
      <w:pPr>
        <w:ind w:left="1212" w:hanging="360"/>
      </w:pPr>
      <w:rPr>
        <w:rFonts w:ascii="Arial" w:hAnsi="Arial" w:hint="default"/>
      </w:rPr>
    </w:lvl>
    <w:lvl w:ilvl="1" w:tplc="6226DC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903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00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466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A6A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6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218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34C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0E2FE6"/>
    <w:multiLevelType w:val="multilevel"/>
    <w:tmpl w:val="9E0A7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B123DE"/>
    <w:multiLevelType w:val="multilevel"/>
    <w:tmpl w:val="6AFCC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297621"/>
    <w:multiLevelType w:val="multilevel"/>
    <w:tmpl w:val="9C525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24543948">
    <w:abstractNumId w:val="0"/>
  </w:num>
  <w:num w:numId="2" w16cid:durableId="1054279049">
    <w:abstractNumId w:val="2"/>
  </w:num>
  <w:num w:numId="3" w16cid:durableId="598681958">
    <w:abstractNumId w:val="10"/>
  </w:num>
  <w:num w:numId="4" w16cid:durableId="282882199">
    <w:abstractNumId w:val="9"/>
  </w:num>
  <w:num w:numId="5" w16cid:durableId="1497958728">
    <w:abstractNumId w:val="3"/>
  </w:num>
  <w:num w:numId="6" w16cid:durableId="1318994177">
    <w:abstractNumId w:val="1"/>
  </w:num>
  <w:num w:numId="7" w16cid:durableId="1425036601">
    <w:abstractNumId w:val="11"/>
  </w:num>
  <w:num w:numId="8" w16cid:durableId="1602491636">
    <w:abstractNumId w:val="6"/>
  </w:num>
  <w:num w:numId="9" w16cid:durableId="1658996290">
    <w:abstractNumId w:val="8"/>
  </w:num>
  <w:num w:numId="10" w16cid:durableId="176389564">
    <w:abstractNumId w:val="4"/>
  </w:num>
  <w:num w:numId="11" w16cid:durableId="742066550">
    <w:abstractNumId w:val="5"/>
  </w:num>
  <w:num w:numId="12" w16cid:durableId="815954561">
    <w:abstractNumId w:val="12"/>
  </w:num>
  <w:num w:numId="13" w16cid:durableId="1228805306">
    <w:abstractNumId w:val="7"/>
  </w:num>
  <w:num w:numId="14" w16cid:durableId="394400997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zQ2sDA1BTJNzJR0lIJTi4sz8/NACgxrARkpTVYsAAAA"/>
  </w:docVars>
  <w:rsids>
    <w:rsidRoot w:val="00562802"/>
    <w:rsid w:val="000006A8"/>
    <w:rsid w:val="000426DF"/>
    <w:rsid w:val="00051C3E"/>
    <w:rsid w:val="000764B6"/>
    <w:rsid w:val="00090179"/>
    <w:rsid w:val="000A0BB2"/>
    <w:rsid w:val="000B2535"/>
    <w:rsid w:val="00147352"/>
    <w:rsid w:val="001519DD"/>
    <w:rsid w:val="001621D2"/>
    <w:rsid w:val="00176B69"/>
    <w:rsid w:val="001F1F30"/>
    <w:rsid w:val="0025124A"/>
    <w:rsid w:val="002C64CB"/>
    <w:rsid w:val="003061B8"/>
    <w:rsid w:val="00330857"/>
    <w:rsid w:val="003F7CD9"/>
    <w:rsid w:val="00413086"/>
    <w:rsid w:val="00460CE0"/>
    <w:rsid w:val="00487612"/>
    <w:rsid w:val="004F7221"/>
    <w:rsid w:val="00506D60"/>
    <w:rsid w:val="00521747"/>
    <w:rsid w:val="00526B5E"/>
    <w:rsid w:val="00562802"/>
    <w:rsid w:val="00577438"/>
    <w:rsid w:val="00596658"/>
    <w:rsid w:val="005E20F1"/>
    <w:rsid w:val="00641A86"/>
    <w:rsid w:val="0068535B"/>
    <w:rsid w:val="0069486F"/>
    <w:rsid w:val="006F7AFA"/>
    <w:rsid w:val="00700017"/>
    <w:rsid w:val="00771B06"/>
    <w:rsid w:val="00773202"/>
    <w:rsid w:val="00786580"/>
    <w:rsid w:val="00814392"/>
    <w:rsid w:val="00836548"/>
    <w:rsid w:val="00852998"/>
    <w:rsid w:val="00895863"/>
    <w:rsid w:val="008D303A"/>
    <w:rsid w:val="008E18C3"/>
    <w:rsid w:val="008E6186"/>
    <w:rsid w:val="00955F87"/>
    <w:rsid w:val="00977A4A"/>
    <w:rsid w:val="00985BFE"/>
    <w:rsid w:val="009A3F04"/>
    <w:rsid w:val="00A25675"/>
    <w:rsid w:val="00A31563"/>
    <w:rsid w:val="00B10F29"/>
    <w:rsid w:val="00B217B4"/>
    <w:rsid w:val="00BC6883"/>
    <w:rsid w:val="00C459C7"/>
    <w:rsid w:val="00CC0A38"/>
    <w:rsid w:val="00CE7514"/>
    <w:rsid w:val="00CF429F"/>
    <w:rsid w:val="00CF6BCC"/>
    <w:rsid w:val="00D11E97"/>
    <w:rsid w:val="00D968CE"/>
    <w:rsid w:val="00E75AE0"/>
    <w:rsid w:val="00F555A8"/>
    <w:rsid w:val="00FA51A7"/>
    <w:rsid w:val="00FC6C6A"/>
    <w:rsid w:val="03EAC506"/>
    <w:rsid w:val="0442D8C8"/>
    <w:rsid w:val="0B2520E3"/>
    <w:rsid w:val="11E8C163"/>
    <w:rsid w:val="149EF700"/>
    <w:rsid w:val="1CF41F9F"/>
    <w:rsid w:val="2EA26467"/>
    <w:rsid w:val="3000BBED"/>
    <w:rsid w:val="30250C6B"/>
    <w:rsid w:val="335CAD2D"/>
    <w:rsid w:val="35DAD2D9"/>
    <w:rsid w:val="3776A33A"/>
    <w:rsid w:val="3800A444"/>
    <w:rsid w:val="4525158C"/>
    <w:rsid w:val="4ACB33BF"/>
    <w:rsid w:val="4B9F025C"/>
    <w:rsid w:val="54638F57"/>
    <w:rsid w:val="56700AD6"/>
    <w:rsid w:val="58C9E16F"/>
    <w:rsid w:val="59DF4418"/>
    <w:rsid w:val="5C60A832"/>
    <w:rsid w:val="5D53A2FE"/>
    <w:rsid w:val="5E7F8D8B"/>
    <w:rsid w:val="5FAE2F84"/>
    <w:rsid w:val="661D7108"/>
    <w:rsid w:val="74C26413"/>
    <w:rsid w:val="765E3474"/>
    <w:rsid w:val="7FD5E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2F628"/>
  <w15:chartTrackingRefBased/>
  <w15:docId w15:val="{794F14DC-E527-49FF-B30F-F6D7AA5B0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C6A"/>
    <w:pPr>
      <w:spacing w:after="120"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802"/>
  </w:style>
  <w:style w:type="paragraph" w:styleId="Footer">
    <w:name w:val="footer"/>
    <w:basedOn w:val="Normal"/>
    <w:link w:val="Foot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802"/>
  </w:style>
  <w:style w:type="paragraph" w:styleId="NoSpacing">
    <w:name w:val="No Spacing"/>
    <w:uiPriority w:val="1"/>
    <w:qFormat/>
    <w:rsid w:val="001473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6B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B69"/>
    <w:rPr>
      <w:color w:val="605E5C"/>
      <w:shd w:val="clear" w:color="auto" w:fill="E1DFDD"/>
    </w:rPr>
  </w:style>
  <w:style w:type="paragraph" w:customStyle="1" w:styleId="hero-paneldesc">
    <w:name w:val="hero-panel__desc"/>
    <w:basedOn w:val="Normal"/>
    <w:uiPriority w:val="1"/>
    <w:rsid w:val="54638F5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bra.baxter@m4u.org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2f25a-fc12-47ee-8d4c-1175caf6ac23" xsi:nil="true"/>
    <lcf76f155ced4ddcb4097134ff3c332f xmlns="16634ebf-8e87-49b8-a42a-662edb8db988">
      <Terms xmlns="http://schemas.microsoft.com/office/infopath/2007/PartnerControls"/>
    </lcf76f155ced4ddcb4097134ff3c332f>
    <MediaLengthInSeconds xmlns="16634ebf-8e87-49b8-a42a-662edb8db988" xsi:nil="true"/>
    <SharedWithUsers xmlns="2682f25a-fc12-47ee-8d4c-1175caf6ac23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B07EAF2AB244592C2B2071B7BA316" ma:contentTypeVersion="15" ma:contentTypeDescription="Create a new document." ma:contentTypeScope="" ma:versionID="229eabe1388310a45e03009e4d8fc64d">
  <xsd:schema xmlns:xsd="http://www.w3.org/2001/XMLSchema" xmlns:xs="http://www.w3.org/2001/XMLSchema" xmlns:p="http://schemas.microsoft.com/office/2006/metadata/properties" xmlns:ns2="2682f25a-fc12-47ee-8d4c-1175caf6ac23" xmlns:ns3="16634ebf-8e87-49b8-a42a-662edb8db988" targetNamespace="http://schemas.microsoft.com/office/2006/metadata/properties" ma:root="true" ma:fieldsID="97d44698972103dda1ca94c167201498" ns2:_="" ns3:_="">
    <xsd:import namespace="2682f25a-fc12-47ee-8d4c-1175caf6ac23"/>
    <xsd:import namespace="16634ebf-8e87-49b8-a42a-662edb8db9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f25a-fc12-47ee-8d4c-1175caf6ac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a26e964-af5c-4d1d-8c98-85502db4a6ce}" ma:internalName="TaxCatchAll" ma:showField="CatchAllData" ma:web="2682f25a-fc12-47ee-8d4c-1175caf6ac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34ebf-8e87-49b8-a42a-662edb8d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fced4be-851b-43b6-af05-dfd0a8c899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BB624-76B4-4E9E-B250-1F410114E9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B18C7D-0746-4ECB-A5C8-AF01346D8B3A}">
  <ds:schemaRefs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16634ebf-8e87-49b8-a42a-662edb8db988"/>
    <ds:schemaRef ds:uri="2682f25a-fc12-47ee-8d4c-1175caf6ac2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BCC8C60-B780-4175-995D-AD8AAC82E26D}"/>
</file>

<file path=customXml/itemProps4.xml><?xml version="1.0" encoding="utf-8"?>
<ds:datastoreItem xmlns:ds="http://schemas.openxmlformats.org/officeDocument/2006/customXml" ds:itemID="{C6FC3F4F-2E83-467B-8ACB-7A338AEF7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93</Words>
  <Characters>4204</Characters>
  <Application>Microsoft Office Word</Application>
  <DocSecurity>0</DocSecurity>
  <Lines>150</Lines>
  <Paragraphs>94</Paragraphs>
  <ScaleCrop>false</ScaleCrop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Duncan (Student)</dc:creator>
  <cp:keywords/>
  <dc:description/>
  <cp:lastModifiedBy>Tara Duncan</cp:lastModifiedBy>
  <cp:revision>2</cp:revision>
  <cp:lastPrinted>2023-10-10T01:36:00Z</cp:lastPrinted>
  <dcterms:created xsi:type="dcterms:W3CDTF">2024-02-21T11:45:00Z</dcterms:created>
  <dcterms:modified xsi:type="dcterms:W3CDTF">2024-02-2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B07EAF2AB244592C2B2071B7BA316</vt:lpwstr>
  </property>
  <property fmtid="{D5CDD505-2E9C-101B-9397-08002B2CF9AE}" pid="3" name="MediaServiceImageTags">
    <vt:lpwstr/>
  </property>
  <property fmtid="{D5CDD505-2E9C-101B-9397-08002B2CF9AE}" pid="4" name="GrammarlyDocumentId">
    <vt:lpwstr>8c1c4a848c3f2f8fbb39a4dc0f358d6d5dbd806515b9928f0894ae63cb801538</vt:lpwstr>
  </property>
  <property fmtid="{D5CDD505-2E9C-101B-9397-08002B2CF9AE}" pid="5" name="Order">
    <vt:r8>5212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